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4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4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Andrew Gre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Andrew Gree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51719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51719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Archie Legget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Archie Legget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5 Climb Pa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5 Climb Pa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